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63" w:type="dxa"/>
        <w:jc w:val="center"/>
        <w:tblLayout w:type="fixed"/>
        <w:tblLook w:val="0000" w:firstRow="0" w:lastRow="0" w:firstColumn="0" w:lastColumn="0" w:noHBand="0" w:noVBand="0"/>
      </w:tblPr>
      <w:tblGrid>
        <w:gridCol w:w="1276"/>
        <w:gridCol w:w="6376"/>
        <w:gridCol w:w="2211"/>
      </w:tblGrid>
      <w:tr w:rsidR="00197A90" w:rsidRPr="00A40B0A" w14:paraId="0EE5219B" w14:textId="77777777" w:rsidTr="00EC4477">
        <w:trPr>
          <w:trHeight w:val="1129"/>
          <w:jc w:val="center"/>
        </w:trPr>
        <w:tc>
          <w:tcPr>
            <w:tcW w:w="1276" w:type="dxa"/>
            <w:tcBorders>
              <w:bottom w:val="single" w:sz="8" w:space="0" w:color="000000"/>
            </w:tcBorders>
            <w:vAlign w:val="center"/>
          </w:tcPr>
          <w:p w14:paraId="38620183" w14:textId="77777777" w:rsidR="00197A90" w:rsidRPr="00A40B0A" w:rsidRDefault="00197A90" w:rsidP="00C719C4">
            <w:pPr>
              <w:snapToGrid w:val="0"/>
              <w:rPr>
                <w:rFonts w:ascii="Arial" w:hAnsi="Arial" w:cs="Arial"/>
              </w:rPr>
            </w:pPr>
            <w:bookmarkStart w:id="0" w:name="_Hlk98496320"/>
            <w:r w:rsidRPr="00A40B0A">
              <w:rPr>
                <w:rFonts w:ascii="Arial" w:hAnsi="Arial" w:cs="Arial"/>
                <w:noProof/>
                <w:lang w:eastAsia="pt-BR"/>
              </w:rPr>
              <w:drawing>
                <wp:inline distT="0" distB="0" distL="0" distR="0" wp14:anchorId="2DEC611B" wp14:editId="60562605">
                  <wp:extent cx="685800" cy="685800"/>
                  <wp:effectExtent l="19050" t="0" r="0" b="0"/>
                  <wp:docPr id="5" name="Imagem 1" descr="Desenho de personagem de desenho animad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m 1" descr="Desenho de personagem de desenho animado&#10;&#10;Descrição gerada automaticamente com confiança mé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6" w:type="dxa"/>
            <w:tcBorders>
              <w:bottom w:val="single" w:sz="8" w:space="0" w:color="000000"/>
            </w:tcBorders>
            <w:vAlign w:val="center"/>
          </w:tcPr>
          <w:p w14:paraId="22E0D0F0" w14:textId="77777777" w:rsidR="00197A90" w:rsidRPr="00A40B0A" w:rsidRDefault="00197A90" w:rsidP="00C719C4">
            <w:pPr>
              <w:pStyle w:val="Ttulo1"/>
              <w:tabs>
                <w:tab w:val="left" w:pos="0"/>
              </w:tabs>
              <w:snapToGrid w:val="0"/>
              <w:spacing w:after="60"/>
              <w:jc w:val="center"/>
              <w:rPr>
                <w:rFonts w:cs="Arial"/>
                <w:szCs w:val="22"/>
              </w:rPr>
            </w:pPr>
            <w:r w:rsidRPr="00A40B0A">
              <w:rPr>
                <w:rFonts w:cs="Arial"/>
                <w:sz w:val="22"/>
                <w:szCs w:val="22"/>
              </w:rPr>
              <w:t>Ministério da Educação</w:t>
            </w:r>
          </w:p>
          <w:p w14:paraId="25BC5291" w14:textId="77777777" w:rsidR="00197A90" w:rsidRPr="00A40B0A" w:rsidRDefault="00197A90" w:rsidP="00C719C4">
            <w:pPr>
              <w:spacing w:after="60"/>
              <w:jc w:val="center"/>
              <w:rPr>
                <w:rFonts w:ascii="Arial" w:hAnsi="Arial" w:cs="Arial"/>
                <w:b/>
              </w:rPr>
            </w:pPr>
            <w:r w:rsidRPr="00A40B0A">
              <w:rPr>
                <w:rFonts w:ascii="Arial" w:hAnsi="Arial" w:cs="Arial"/>
                <w:b/>
              </w:rPr>
              <w:t>Universidade Tecnológica Federal do Paraná</w:t>
            </w:r>
          </w:p>
          <w:p w14:paraId="44B8542D" w14:textId="6A985ED9" w:rsidR="00197A90" w:rsidRPr="00A40B0A" w:rsidRDefault="00197A90" w:rsidP="00C719C4">
            <w:pPr>
              <w:spacing w:after="60"/>
              <w:jc w:val="center"/>
              <w:rPr>
                <w:rFonts w:ascii="Arial" w:hAnsi="Arial" w:cs="Arial"/>
              </w:rPr>
            </w:pPr>
            <w:r w:rsidRPr="00A40B0A">
              <w:rPr>
                <w:rFonts w:ascii="Arial" w:hAnsi="Arial" w:cs="Arial"/>
              </w:rPr>
              <w:t xml:space="preserve">Programa de Pós-Graduação em </w:t>
            </w:r>
            <w:r w:rsidR="0095662B">
              <w:rPr>
                <w:rFonts w:ascii="Arial" w:hAnsi="Arial" w:cs="Arial"/>
              </w:rPr>
              <w:t>Propriedade Intelectual e Transferência de Tecnologia para Inovação</w:t>
            </w:r>
          </w:p>
        </w:tc>
        <w:tc>
          <w:tcPr>
            <w:tcW w:w="2211" w:type="dxa"/>
            <w:tcBorders>
              <w:bottom w:val="single" w:sz="8" w:space="0" w:color="000000"/>
            </w:tcBorders>
            <w:vAlign w:val="center"/>
          </w:tcPr>
          <w:p w14:paraId="6E821178" w14:textId="77777777" w:rsidR="00197A90" w:rsidRPr="00A40B0A" w:rsidRDefault="00197A90" w:rsidP="00C719C4">
            <w:pPr>
              <w:snapToGrid w:val="0"/>
              <w:rPr>
                <w:rFonts w:ascii="Arial" w:hAnsi="Arial" w:cs="Arial"/>
                <w:sz w:val="8"/>
                <w:szCs w:val="8"/>
              </w:rPr>
            </w:pPr>
            <w:r w:rsidRPr="00A40B0A">
              <w:rPr>
                <w:rFonts w:ascii="Arial" w:hAnsi="Arial" w:cs="Arial"/>
                <w:noProof/>
                <w:lang w:eastAsia="pt-BR"/>
              </w:rPr>
              <w:drawing>
                <wp:inline distT="0" distB="0" distL="0" distR="0" wp14:anchorId="63FD6628" wp14:editId="0B44EC4B">
                  <wp:extent cx="1247775" cy="457200"/>
                  <wp:effectExtent l="19050" t="0" r="9525" b="0"/>
                  <wp:docPr id="6" name="Imagem 2" descr="Desenho de um círculo&#10;&#10;Descrição gerada automaticamente com confiança baix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2" descr="Desenho de um círculo&#10;&#10;Descrição gerada automaticamente com confiança baix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4572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46F846" w14:textId="77777777" w:rsidR="00197A90" w:rsidRPr="00EA31BF" w:rsidRDefault="00197A90" w:rsidP="00197A90">
      <w:pPr>
        <w:autoSpaceDE w:val="0"/>
        <w:autoSpaceDN w:val="0"/>
        <w:adjustRightInd w:val="0"/>
        <w:spacing w:after="60" w:line="480" w:lineRule="auto"/>
        <w:jc w:val="center"/>
        <w:rPr>
          <w:rFonts w:ascii="Arial" w:eastAsia="Times New Roman" w:hAnsi="Arial" w:cs="Arial"/>
          <w:b/>
          <w:bCs/>
          <w:sz w:val="6"/>
          <w:szCs w:val="6"/>
          <w:lang w:eastAsia="pt-BR"/>
        </w:rPr>
      </w:pPr>
      <w:r>
        <w:rPr>
          <w:rFonts w:ascii="Arial" w:eastAsia="Times New Roman" w:hAnsi="Arial" w:cs="Arial"/>
          <w:b/>
          <w:bCs/>
          <w:noProof/>
          <w:color w:val="FFFF00"/>
          <w:sz w:val="12"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29B1F7" wp14:editId="509D3DD3">
                <wp:simplePos x="0" y="0"/>
                <wp:positionH relativeFrom="column">
                  <wp:posOffset>-231775</wp:posOffset>
                </wp:positionH>
                <wp:positionV relativeFrom="paragraph">
                  <wp:posOffset>30480</wp:posOffset>
                </wp:positionV>
                <wp:extent cx="6217920" cy="7620"/>
                <wp:effectExtent l="10160" t="12700" r="10795" b="8255"/>
                <wp:wrapNone/>
                <wp:docPr id="130503112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17920" cy="76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7DEDB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-18.25pt;margin-top:2.4pt;width:489.6pt;height: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" strokecolor="yellow"/>
            </w:pict>
          </mc:Fallback>
        </mc:AlternateContent>
      </w:r>
    </w:p>
    <w:tbl>
      <w:tblPr>
        <w:tblW w:w="10004" w:type="dxa"/>
        <w:tblInd w:w="-436" w:type="dxa"/>
        <w:shd w:val="clear" w:color="auto" w:fill="C0C0C0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04"/>
      </w:tblGrid>
      <w:tr w:rsidR="00197A90" w:rsidRPr="006F1D1C" w14:paraId="23503E07" w14:textId="77777777" w:rsidTr="00C719C4">
        <w:trPr>
          <w:trHeight w:val="540"/>
        </w:trPr>
        <w:tc>
          <w:tcPr>
            <w:tcW w:w="100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8AF5B6A" w14:textId="101A63EB" w:rsidR="00197A90" w:rsidRPr="00B8403C" w:rsidRDefault="00197A90" w:rsidP="00C719C4">
            <w:pPr>
              <w:spacing w:before="120" w:after="120"/>
              <w:jc w:val="center"/>
              <w:rPr>
                <w:rFonts w:ascii="Century Gothic" w:hAnsi="Century Gothic"/>
                <w:b/>
                <w:bCs/>
                <w:sz w:val="26"/>
                <w:szCs w:val="26"/>
              </w:rPr>
            </w:pPr>
            <w:r w:rsidRPr="00B8403C">
              <w:rPr>
                <w:rFonts w:ascii="Century Gothic" w:hAnsi="Century Gothic"/>
                <w:b/>
                <w:bCs/>
                <w:sz w:val="26"/>
                <w:szCs w:val="26"/>
              </w:rPr>
              <w:t xml:space="preserve">Anexo </w:t>
            </w:r>
            <w:r w:rsidR="00786793">
              <w:rPr>
                <w:rFonts w:ascii="Century Gothic" w:hAnsi="Century Gothic"/>
                <w:b/>
                <w:bCs/>
                <w:sz w:val="26"/>
                <w:szCs w:val="26"/>
              </w:rPr>
              <w:t>II</w:t>
            </w:r>
            <w:r w:rsidRPr="00B8403C">
              <w:rPr>
                <w:rFonts w:ascii="Century Gothic" w:hAnsi="Century Gothic"/>
                <w:b/>
                <w:bCs/>
                <w:sz w:val="26"/>
                <w:szCs w:val="26"/>
              </w:rPr>
              <w:t xml:space="preserve"> - REQUERIMENTO DE MATRÍCULA - ALUNO EXTERNO</w:t>
            </w:r>
            <w:r w:rsidRPr="00B8403C">
              <w:rPr>
                <w:rFonts w:ascii="Century Gothic" w:hAnsi="Century Gothic"/>
                <w:b/>
                <w:bCs/>
                <w:i/>
                <w:sz w:val="26"/>
                <w:szCs w:val="26"/>
              </w:rPr>
              <w:t xml:space="preserve"> </w:t>
            </w:r>
          </w:p>
          <w:p w14:paraId="0A52BE03" w14:textId="77777777" w:rsidR="00197A90" w:rsidRPr="00064A82" w:rsidRDefault="00197A90" w:rsidP="00C719C4">
            <w:pPr>
              <w:spacing w:before="120"/>
              <w:jc w:val="center"/>
            </w:pPr>
            <w:r>
              <w:rPr>
                <w:rFonts w:ascii="Arial" w:hAnsi="Arial" w:cs="Arial"/>
                <w:noProof/>
                <w:sz w:val="40"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B59B37A" wp14:editId="7B471167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96520</wp:posOffset>
                      </wp:positionV>
                      <wp:extent cx="4464685" cy="297815"/>
                      <wp:effectExtent l="10160" t="13335" r="11430" b="12700"/>
                      <wp:wrapNone/>
                      <wp:docPr id="774235465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64685" cy="2978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317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7463EC02" w14:textId="77777777" w:rsidR="00197A90" w:rsidRPr="007649BE" w:rsidRDefault="00197A90" w:rsidP="00197A90">
                                  <w:pPr>
                                    <w:pStyle w:val="Ttulo3"/>
                                    <w:jc w:val="center"/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24"/>
                                    </w:rPr>
                                    <w:t xml:space="preserve">Semestre: </w:t>
                                  </w:r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  <w:t xml:space="preserve">1º (   ) ou 2º (   ) </w:t>
                                  </w:r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Century Gothic" w:hAnsi="Century Gothic"/>
                                      <w:sz w:val="24"/>
                                    </w:rPr>
                                    <w:t xml:space="preserve">Ano: </w:t>
                                  </w:r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  <w:t>20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3B59B37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0;margin-top:7.6pt;width:351.55pt;height:23.4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" fillcolor="white [3201]" strokecolor="black [3200]" strokeweight=".25pt">
                      <v:shadow color="#868686"/>
                      <v:textbox>
                        <w:txbxContent>
                          <w:p w14:paraId="7463EC02" w14:textId="77777777" w:rsidR="00197A90" w:rsidRPr="007649BE" w:rsidRDefault="00197A90" w:rsidP="00197A90">
                            <w:pPr>
                              <w:pStyle w:val="Ttulo3"/>
                              <w:jc w:val="center"/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Semestre: </w:t>
                            </w:r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 xml:space="preserve">1º 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 xml:space="preserve">(  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 xml:space="preserve"> ) ou 2º (   ) </w:t>
                            </w:r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Ano: </w:t>
                            </w:r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>20____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58684A37" w14:textId="77777777" w:rsidR="00197A90" w:rsidRPr="00EA31BF" w:rsidRDefault="00197A90" w:rsidP="00197A90">
      <w:pPr>
        <w:spacing w:after="60"/>
        <w:rPr>
          <w:rFonts w:ascii="Arial" w:hAnsi="Arial" w:cs="Arial"/>
          <w:sz w:val="20"/>
          <w:szCs w:val="20"/>
        </w:rPr>
      </w:pPr>
    </w:p>
    <w:tbl>
      <w:tblPr>
        <w:tblW w:w="10042" w:type="dxa"/>
        <w:tblInd w:w="-431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55"/>
        <w:gridCol w:w="284"/>
        <w:gridCol w:w="283"/>
        <w:gridCol w:w="733"/>
        <w:gridCol w:w="4087"/>
      </w:tblGrid>
      <w:tr w:rsidR="00197A90" w:rsidRPr="00EA31BF" w14:paraId="318761AE" w14:textId="77777777" w:rsidTr="00C719C4">
        <w:trPr>
          <w:cantSplit/>
          <w:trHeight w:val="435"/>
        </w:trPr>
        <w:tc>
          <w:tcPr>
            <w:tcW w:w="100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3F83F" w14:textId="77777777" w:rsidR="00197A90" w:rsidRPr="00EA31BF" w:rsidRDefault="00197A90" w:rsidP="00C719C4">
            <w:pPr>
              <w:snapToGrid w:val="0"/>
              <w:spacing w:before="80" w:after="80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1. DADOS PESSOAIS</w:t>
            </w:r>
          </w:p>
        </w:tc>
      </w:tr>
      <w:tr w:rsidR="00197A90" w:rsidRPr="00EA31BF" w14:paraId="6FF09871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100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B0D0E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>Nome completo:</w:t>
            </w:r>
          </w:p>
        </w:tc>
      </w:tr>
      <w:tr w:rsidR="00197A90" w:rsidRPr="00EA31BF" w14:paraId="030D0A55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4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1664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Data de nascimento: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8F788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Naturalidade:</w:t>
            </w:r>
          </w:p>
        </w:tc>
      </w:tr>
      <w:tr w:rsidR="00197A90" w:rsidRPr="00EA31BF" w14:paraId="63A0502C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5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FDE7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CPF: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420A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RG:</w:t>
            </w:r>
          </w:p>
        </w:tc>
      </w:tr>
      <w:tr w:rsidR="00197A90" w:rsidRPr="00EA31BF" w14:paraId="1C8338B1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100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0A052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Endereço:</w:t>
            </w:r>
          </w:p>
        </w:tc>
      </w:tr>
      <w:tr w:rsidR="00197A90" w:rsidRPr="00EA31BF" w14:paraId="59C09837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59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9C0A" w14:textId="77777777" w:rsidR="00197A90" w:rsidRPr="00EA31BF" w:rsidRDefault="00197A90" w:rsidP="00C719C4">
            <w:pPr>
              <w:pStyle w:val="Cabealho"/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Bairro:</w:t>
            </w:r>
          </w:p>
        </w:tc>
        <w:tc>
          <w:tcPr>
            <w:tcW w:w="4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91F3F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Cidade:</w:t>
            </w:r>
          </w:p>
        </w:tc>
      </w:tr>
      <w:tr w:rsidR="00197A90" w:rsidRPr="00EA31BF" w14:paraId="5BB32C9E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59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C5823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Estado:</w:t>
            </w:r>
          </w:p>
        </w:tc>
        <w:tc>
          <w:tcPr>
            <w:tcW w:w="4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E0E9C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CEP:</w:t>
            </w:r>
          </w:p>
        </w:tc>
      </w:tr>
      <w:tr w:rsidR="00197A90" w:rsidRPr="00EA31BF" w14:paraId="0BC3150A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4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3A136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Telefone fixo:</w:t>
            </w:r>
          </w:p>
        </w:tc>
        <w:tc>
          <w:tcPr>
            <w:tcW w:w="5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C591B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Celular: </w:t>
            </w:r>
          </w:p>
        </w:tc>
      </w:tr>
      <w:tr w:rsidR="00197A90" w:rsidRPr="00EA31BF" w14:paraId="76309916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100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C4E6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E-mail:</w:t>
            </w:r>
          </w:p>
        </w:tc>
      </w:tr>
    </w:tbl>
    <w:p w14:paraId="416DE757" w14:textId="77777777" w:rsidR="00197A90" w:rsidRPr="00EA31BF" w:rsidRDefault="00197A90" w:rsidP="00197A90">
      <w:pPr>
        <w:spacing w:after="60"/>
        <w:rPr>
          <w:rFonts w:ascii="Century Gothic" w:hAnsi="Century Gothic" w:cs="Arial"/>
          <w:sz w:val="6"/>
          <w:szCs w:val="6"/>
        </w:rPr>
      </w:pPr>
    </w:p>
    <w:tbl>
      <w:tblPr>
        <w:tblW w:w="10042" w:type="dxa"/>
        <w:tblInd w:w="-431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0042"/>
      </w:tblGrid>
      <w:tr w:rsidR="00197A90" w:rsidRPr="00EA31BF" w14:paraId="253B120A" w14:textId="77777777" w:rsidTr="00C719C4">
        <w:trPr>
          <w:cantSplit/>
          <w:trHeight w:val="435"/>
        </w:trPr>
        <w:tc>
          <w:tcPr>
            <w:tcW w:w="10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50C24F" w14:textId="77777777" w:rsidR="00197A90" w:rsidRPr="00EA31BF" w:rsidRDefault="00197A90" w:rsidP="00C719C4">
            <w:pPr>
              <w:snapToGrid w:val="0"/>
              <w:spacing w:before="80" w:after="80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2. ENQUADRAMENTO</w:t>
            </w:r>
          </w:p>
        </w:tc>
      </w:tr>
      <w:tr w:rsidR="00197A90" w:rsidRPr="00EA31BF" w14:paraId="25756D53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10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CC18" w14:textId="12281891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 xml:space="preserve">Disciplinas do </w:t>
            </w:r>
            <w:r w:rsidR="0095662B">
              <w:rPr>
                <w:rFonts w:ascii="Century Gothic" w:hAnsi="Century Gothic" w:cs="Arial"/>
                <w:b/>
                <w:sz w:val="20"/>
                <w:szCs w:val="20"/>
              </w:rPr>
              <w:t>PROFNIT</w:t>
            </w: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 xml:space="preserve"> ofertadas presencialmente </w:t>
            </w:r>
            <w:r w:rsidR="0095662B">
              <w:rPr>
                <w:rFonts w:ascii="Century Gothic" w:hAnsi="Century Gothic" w:cs="Arial"/>
                <w:b/>
                <w:sz w:val="20"/>
                <w:szCs w:val="20"/>
              </w:rPr>
              <w:t>no Campus</w:t>
            </w: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 xml:space="preserve"> Medianeira</w:t>
            </w:r>
            <w:r w:rsidR="0095662B">
              <w:rPr>
                <w:rFonts w:ascii="Century Gothic" w:hAnsi="Century Gothic" w:cs="Arial"/>
                <w:b/>
                <w:sz w:val="20"/>
                <w:szCs w:val="20"/>
              </w:rPr>
              <w:t>:</w:t>
            </w:r>
          </w:p>
          <w:p w14:paraId="52B592FA" w14:textId="77777777" w:rsidR="00197A90" w:rsidRPr="00EA31BF" w:rsidRDefault="00197A90" w:rsidP="00C719C4">
            <w:pPr>
              <w:spacing w:before="60" w:after="60"/>
              <w:ind w:left="356" w:hanging="356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(   ) Discente regular de outro programa de Pós-Graduação </w:t>
            </w:r>
            <w:r w:rsidRPr="00EA31BF">
              <w:rPr>
                <w:rFonts w:ascii="Century Gothic" w:hAnsi="Century Gothic" w:cs="Arial"/>
                <w:bCs/>
                <w:i/>
                <w:sz w:val="20"/>
                <w:szCs w:val="20"/>
              </w:rPr>
              <w:t>Stricto-sensu</w:t>
            </w:r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>, credenciado pela CAPES;</w:t>
            </w:r>
          </w:p>
          <w:p w14:paraId="1AD46DFE" w14:textId="11878C8B" w:rsidR="00197A90" w:rsidRPr="00EA31BF" w:rsidRDefault="00197A90" w:rsidP="00C719C4">
            <w:pPr>
              <w:spacing w:before="60" w:after="60"/>
              <w:ind w:left="356" w:hanging="356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(   ) Portador de diploma de graduação; </w:t>
            </w:r>
          </w:p>
          <w:p w14:paraId="326DC4E2" w14:textId="5F4FE80B" w:rsidR="00197A90" w:rsidRDefault="00197A90" w:rsidP="0095662B">
            <w:pPr>
              <w:spacing w:before="60" w:after="60"/>
              <w:ind w:left="356" w:hanging="356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>(   ) Aluno de graduação com 80% da carga horária do curso concluída</w:t>
            </w:r>
            <w:r w:rsidR="00B8403C">
              <w:rPr>
                <w:rFonts w:ascii="Century Gothic" w:hAnsi="Century Gothic" w:cs="Arial"/>
                <w:bCs/>
                <w:sz w:val="20"/>
                <w:szCs w:val="20"/>
              </w:rPr>
              <w:t>;</w:t>
            </w:r>
          </w:p>
          <w:p w14:paraId="27E55EE0" w14:textId="6255AC00" w:rsidR="00B8403C" w:rsidRPr="0095662B" w:rsidRDefault="00B8403C" w:rsidP="0095662B">
            <w:pPr>
              <w:spacing w:before="60" w:after="60"/>
              <w:ind w:left="356" w:hanging="356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>(   ) Aluno</w:t>
            </w:r>
            <w:r>
              <w:rPr>
                <w:rFonts w:ascii="Century Gothic" w:hAnsi="Century Gothic" w:cs="Arial"/>
                <w:bCs/>
                <w:sz w:val="20"/>
                <w:szCs w:val="20"/>
              </w:rPr>
              <w:t xml:space="preserve"> do PROFNIT de outros pontos focais.</w:t>
            </w:r>
          </w:p>
        </w:tc>
      </w:tr>
    </w:tbl>
    <w:p w14:paraId="24EFDA9A" w14:textId="77777777" w:rsidR="00197A90" w:rsidRPr="00EA31BF" w:rsidRDefault="00197A90" w:rsidP="00197A90">
      <w:pPr>
        <w:tabs>
          <w:tab w:val="left" w:pos="4611"/>
        </w:tabs>
        <w:spacing w:after="60"/>
        <w:ind w:left="-170"/>
        <w:rPr>
          <w:rFonts w:ascii="Century Gothic" w:hAnsi="Century Gothic" w:cs="Arial"/>
          <w:sz w:val="6"/>
          <w:szCs w:val="6"/>
        </w:rPr>
      </w:pPr>
    </w:p>
    <w:tbl>
      <w:tblPr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97A90" w:rsidRPr="00EA31BF" w14:paraId="0376F88E" w14:textId="77777777" w:rsidTr="00C719C4">
        <w:tc>
          <w:tcPr>
            <w:tcW w:w="10065" w:type="dxa"/>
          </w:tcPr>
          <w:p w14:paraId="20A20A6F" w14:textId="26C203AD" w:rsidR="00197A90" w:rsidRPr="00EA31BF" w:rsidRDefault="00197A90" w:rsidP="00C719C4">
            <w:pPr>
              <w:snapToGrid w:val="0"/>
              <w:spacing w:before="80" w:after="8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3. DISCIPLINAS REQUERIDAS (</w:t>
            </w:r>
            <w:r w:rsidR="0095662B">
              <w:rPr>
                <w:rFonts w:ascii="Century Gothic" w:hAnsi="Century Gothic" w:cs="Arial"/>
                <w:b/>
                <w:sz w:val="20"/>
                <w:szCs w:val="20"/>
              </w:rPr>
              <w:t xml:space="preserve">código </w:t>
            </w: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 xml:space="preserve">e nome da disciplina):      </w:t>
            </w:r>
          </w:p>
        </w:tc>
      </w:tr>
      <w:tr w:rsidR="00197A90" w:rsidRPr="00EA31BF" w14:paraId="14E298BE" w14:textId="77777777" w:rsidTr="00C719C4">
        <w:tc>
          <w:tcPr>
            <w:tcW w:w="10065" w:type="dxa"/>
          </w:tcPr>
          <w:p w14:paraId="062A03DB" w14:textId="64F17EDE" w:rsidR="00197A90" w:rsidRPr="00EA31BF" w:rsidRDefault="0095662B" w:rsidP="00C719C4">
            <w:pPr>
              <w:spacing w:after="60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PROFNIT______:</w:t>
            </w:r>
          </w:p>
        </w:tc>
      </w:tr>
      <w:tr w:rsidR="00197A90" w:rsidRPr="00EA31BF" w14:paraId="2C9081C1" w14:textId="77777777" w:rsidTr="00C719C4">
        <w:tc>
          <w:tcPr>
            <w:tcW w:w="10065" w:type="dxa"/>
          </w:tcPr>
          <w:p w14:paraId="540A5CA1" w14:textId="359841D2" w:rsidR="00197A90" w:rsidRPr="00EA31BF" w:rsidRDefault="0095662B" w:rsidP="00C719C4">
            <w:pPr>
              <w:spacing w:after="60"/>
              <w:rPr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PROFNIT______:</w:t>
            </w:r>
          </w:p>
        </w:tc>
      </w:tr>
      <w:tr w:rsidR="00197A90" w:rsidRPr="00EA31BF" w14:paraId="14184CD0" w14:textId="77777777" w:rsidTr="00C719C4">
        <w:tc>
          <w:tcPr>
            <w:tcW w:w="10065" w:type="dxa"/>
          </w:tcPr>
          <w:p w14:paraId="3ECE86DB" w14:textId="10C3D001" w:rsidR="00197A90" w:rsidRPr="00EA31BF" w:rsidRDefault="0095662B" w:rsidP="00C719C4">
            <w:pPr>
              <w:spacing w:after="60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PROFNIT______:</w:t>
            </w:r>
          </w:p>
        </w:tc>
      </w:tr>
    </w:tbl>
    <w:p w14:paraId="03478575" w14:textId="77777777" w:rsidR="00197A90" w:rsidRPr="00EA31BF" w:rsidRDefault="00197A90" w:rsidP="00197A90">
      <w:pPr>
        <w:spacing w:after="60"/>
        <w:rPr>
          <w:rFonts w:ascii="Century Gothic" w:hAnsi="Century Gothic" w:cs="Arial"/>
          <w:sz w:val="6"/>
          <w:szCs w:val="6"/>
        </w:rPr>
      </w:pPr>
    </w:p>
    <w:tbl>
      <w:tblPr>
        <w:tblW w:w="10065" w:type="dxa"/>
        <w:tblInd w:w="-431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403"/>
        <w:gridCol w:w="6662"/>
      </w:tblGrid>
      <w:tr w:rsidR="00197A90" w:rsidRPr="00EA31BF" w14:paraId="0D7C0889" w14:textId="77777777" w:rsidTr="00C719C4"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bookmarkEnd w:id="0"/>
          <w:p w14:paraId="69D78E53" w14:textId="77777777" w:rsidR="00197A90" w:rsidRPr="00EA31BF" w:rsidRDefault="00197A90" w:rsidP="00C719C4">
            <w:pPr>
              <w:snapToGrid w:val="0"/>
              <w:spacing w:before="80" w:after="8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4. ASSINATURAS:</w:t>
            </w:r>
          </w:p>
        </w:tc>
      </w:tr>
      <w:tr w:rsidR="00197A90" w:rsidRPr="00EA31BF" w14:paraId="012A9CD4" w14:textId="77777777" w:rsidTr="00C719C4">
        <w:tblPrEx>
          <w:tblBorders>
            <w:top w:val="single" w:sz="4" w:space="0" w:color="auto"/>
            <w:left w:val="single" w:sz="8" w:space="0" w:color="000000"/>
            <w:bottom w:val="single" w:sz="2" w:space="0" w:color="000000"/>
            <w:right w:val="single" w:sz="8" w:space="0" w:color="000000"/>
            <w:insideH w:val="single" w:sz="2" w:space="0" w:color="000000"/>
            <w:insideV w:val="single" w:sz="2" w:space="0" w:color="00000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5FB" w14:textId="77777777" w:rsidR="00197A90" w:rsidRDefault="00197A90" w:rsidP="001F70F4">
            <w:pPr>
              <w:spacing w:before="1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Assinatura do discente:</w:t>
            </w:r>
          </w:p>
          <w:p w14:paraId="03383074" w14:textId="77777777" w:rsidR="001F70F4" w:rsidRPr="001F70F4" w:rsidRDefault="001F70F4" w:rsidP="00C719C4">
            <w:pPr>
              <w:spacing w:before="10" w:after="120"/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785B2" w14:textId="77777777" w:rsidR="00197A90" w:rsidRPr="00A75580" w:rsidRDefault="00197A90" w:rsidP="00C719C4">
            <w:pPr>
              <w:spacing w:before="60" w:after="60"/>
              <w:rPr>
                <w:rFonts w:ascii="Century Gothic" w:hAnsi="Century Gothic" w:cs="Arial"/>
                <w:sz w:val="6"/>
                <w:szCs w:val="6"/>
              </w:rPr>
            </w:pPr>
          </w:p>
          <w:p w14:paraId="3EC0AFF2" w14:textId="654E0C0B" w:rsidR="00197A90" w:rsidRPr="00EA31BF" w:rsidRDefault="00197A90" w:rsidP="00C719C4">
            <w:pPr>
              <w:spacing w:before="16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Medianeira, ___</w:t>
            </w:r>
            <w:r w:rsidR="00E84701">
              <w:rPr>
                <w:rFonts w:ascii="Century Gothic" w:hAnsi="Century Gothic" w:cs="Arial"/>
                <w:sz w:val="20"/>
                <w:szCs w:val="20"/>
              </w:rPr>
              <w:t xml:space="preserve">__ 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de</w:t>
            </w:r>
            <w:r w:rsidR="00E84701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_______________ de __</w:t>
            </w:r>
            <w:r w:rsidR="001F70F4">
              <w:rPr>
                <w:rFonts w:ascii="Century Gothic" w:hAnsi="Century Gothic" w:cs="Arial"/>
                <w:sz w:val="20"/>
                <w:szCs w:val="20"/>
              </w:rPr>
              <w:t>__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___.</w:t>
            </w:r>
          </w:p>
        </w:tc>
      </w:tr>
      <w:tr w:rsidR="00197A90" w:rsidRPr="00EA31BF" w14:paraId="1DB117D7" w14:textId="77777777" w:rsidTr="00C719C4">
        <w:tblPrEx>
          <w:tblBorders>
            <w:top w:val="single" w:sz="4" w:space="0" w:color="auto"/>
            <w:left w:val="single" w:sz="8" w:space="0" w:color="000000"/>
            <w:bottom w:val="single" w:sz="2" w:space="0" w:color="000000"/>
            <w:right w:val="single" w:sz="8" w:space="0" w:color="000000"/>
            <w:insideH w:val="single" w:sz="2" w:space="0" w:color="000000"/>
            <w:insideV w:val="single" w:sz="2" w:space="0" w:color="00000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7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F102F" w14:textId="77777777" w:rsidR="00197A90" w:rsidRPr="00EA31BF" w:rsidRDefault="00197A90" w:rsidP="00C719C4">
            <w:pPr>
              <w:spacing w:before="1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Assinatura do coordenador:</w:t>
            </w:r>
          </w:p>
          <w:p w14:paraId="54ACCA7E" w14:textId="77777777" w:rsidR="00197A90" w:rsidRPr="001F70F4" w:rsidRDefault="00197A90" w:rsidP="00C719C4">
            <w:pPr>
              <w:spacing w:before="10" w:after="120"/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12CE7" w14:textId="50C53875" w:rsidR="00197A90" w:rsidRDefault="00197A90" w:rsidP="00C719C4">
            <w:pPr>
              <w:spacing w:before="6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(     ) Homologado  (     ) Não Homologado</w:t>
            </w:r>
          </w:p>
          <w:p w14:paraId="3913D1A5" w14:textId="77777777" w:rsidR="00E84701" w:rsidRPr="00EA31BF" w:rsidRDefault="00E84701" w:rsidP="00C719C4">
            <w:pPr>
              <w:spacing w:before="60" w:after="120"/>
              <w:rPr>
                <w:rFonts w:ascii="Century Gothic" w:hAnsi="Century Gothic" w:cs="Arial"/>
                <w:sz w:val="20"/>
                <w:szCs w:val="20"/>
              </w:rPr>
            </w:pPr>
          </w:p>
          <w:p w14:paraId="70844752" w14:textId="6DCE7C5F" w:rsidR="00197A90" w:rsidRPr="00EA31BF" w:rsidRDefault="00197A90" w:rsidP="00C719C4">
            <w:pPr>
              <w:spacing w:before="6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Medianeira</w:t>
            </w:r>
            <w:r w:rsidR="0095662B">
              <w:rPr>
                <w:rFonts w:ascii="Century Gothic" w:hAnsi="Century Gothic" w:cs="Arial"/>
                <w:sz w:val="20"/>
                <w:szCs w:val="20"/>
              </w:rPr>
              <w:t>,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 _</w:t>
            </w:r>
            <w:r w:rsidR="00E84701">
              <w:rPr>
                <w:rFonts w:ascii="Century Gothic" w:hAnsi="Century Gothic" w:cs="Arial"/>
                <w:sz w:val="20"/>
                <w:szCs w:val="20"/>
              </w:rPr>
              <w:t>__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__</w:t>
            </w:r>
            <w:r w:rsidR="00E84701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de</w:t>
            </w:r>
            <w:r w:rsidR="00E84701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_______________ de ___</w:t>
            </w:r>
            <w:r w:rsidR="001F70F4">
              <w:rPr>
                <w:rFonts w:ascii="Century Gothic" w:hAnsi="Century Gothic" w:cs="Arial"/>
                <w:sz w:val="20"/>
                <w:szCs w:val="20"/>
              </w:rPr>
              <w:t>__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__.</w:t>
            </w:r>
          </w:p>
        </w:tc>
      </w:tr>
    </w:tbl>
    <w:p w14:paraId="7528EF29" w14:textId="528BBF29" w:rsidR="00A21993" w:rsidRDefault="00A21993" w:rsidP="00E95022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t-BR"/>
        </w:rPr>
      </w:pPr>
      <w:bookmarkStart w:id="1" w:name="_GoBack"/>
      <w:bookmarkEnd w:id="1"/>
    </w:p>
    <w:sectPr w:rsidR="00A21993" w:rsidSect="00F818E9">
      <w:pgSz w:w="11906" w:h="16838"/>
      <w:pgMar w:top="-851" w:right="707" w:bottom="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62027E" w14:textId="77777777" w:rsidR="00DC03FA" w:rsidRDefault="00DC03FA" w:rsidP="00CA7514">
      <w:pPr>
        <w:spacing w:after="0" w:line="240" w:lineRule="auto"/>
      </w:pPr>
      <w:r>
        <w:separator/>
      </w:r>
    </w:p>
  </w:endnote>
  <w:endnote w:type="continuationSeparator" w:id="0">
    <w:p w14:paraId="1126C6EB" w14:textId="77777777" w:rsidR="00DC03FA" w:rsidRDefault="00DC03FA" w:rsidP="00CA7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12F986" w14:textId="77777777" w:rsidR="00DC03FA" w:rsidRDefault="00DC03FA" w:rsidP="00CA7514">
      <w:pPr>
        <w:spacing w:after="0" w:line="240" w:lineRule="auto"/>
      </w:pPr>
      <w:r>
        <w:separator/>
      </w:r>
    </w:p>
  </w:footnote>
  <w:footnote w:type="continuationSeparator" w:id="0">
    <w:p w14:paraId="1374018A" w14:textId="77777777" w:rsidR="00DC03FA" w:rsidRDefault="00DC03FA" w:rsidP="00CA75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7C47"/>
    <w:multiLevelType w:val="multilevel"/>
    <w:tmpl w:val="23FCE9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55A022B"/>
    <w:multiLevelType w:val="multilevel"/>
    <w:tmpl w:val="EE68A4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7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840" w:hanging="1440"/>
      </w:pPr>
      <w:rPr>
        <w:rFonts w:hint="default"/>
      </w:rPr>
    </w:lvl>
  </w:abstractNum>
  <w:abstractNum w:abstractNumId="2" w15:restartNumberingAfterBreak="0">
    <w:nsid w:val="450E7A0C"/>
    <w:multiLevelType w:val="hybridMultilevel"/>
    <w:tmpl w:val="E7A2C7E8"/>
    <w:lvl w:ilvl="0" w:tplc="925C6D9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A2075"/>
    <w:multiLevelType w:val="hybridMultilevel"/>
    <w:tmpl w:val="9C6C5C54"/>
    <w:lvl w:ilvl="0" w:tplc="68AE46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0A41B5"/>
    <w:multiLevelType w:val="hybridMultilevel"/>
    <w:tmpl w:val="2F5A02A2"/>
    <w:lvl w:ilvl="0" w:tplc="CC4CFB82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6" w:hanging="360"/>
      </w:pPr>
    </w:lvl>
    <w:lvl w:ilvl="2" w:tplc="0416001B" w:tentative="1">
      <w:start w:val="1"/>
      <w:numFmt w:val="lowerRoman"/>
      <w:lvlText w:val="%3."/>
      <w:lvlJc w:val="right"/>
      <w:pPr>
        <w:ind w:left="3216" w:hanging="180"/>
      </w:pPr>
    </w:lvl>
    <w:lvl w:ilvl="3" w:tplc="0416000F" w:tentative="1">
      <w:start w:val="1"/>
      <w:numFmt w:val="decimal"/>
      <w:lvlText w:val="%4."/>
      <w:lvlJc w:val="left"/>
      <w:pPr>
        <w:ind w:left="3936" w:hanging="360"/>
      </w:pPr>
    </w:lvl>
    <w:lvl w:ilvl="4" w:tplc="04160019" w:tentative="1">
      <w:start w:val="1"/>
      <w:numFmt w:val="lowerLetter"/>
      <w:lvlText w:val="%5."/>
      <w:lvlJc w:val="left"/>
      <w:pPr>
        <w:ind w:left="4656" w:hanging="360"/>
      </w:pPr>
    </w:lvl>
    <w:lvl w:ilvl="5" w:tplc="0416001B" w:tentative="1">
      <w:start w:val="1"/>
      <w:numFmt w:val="lowerRoman"/>
      <w:lvlText w:val="%6."/>
      <w:lvlJc w:val="right"/>
      <w:pPr>
        <w:ind w:left="5376" w:hanging="180"/>
      </w:pPr>
    </w:lvl>
    <w:lvl w:ilvl="6" w:tplc="0416000F" w:tentative="1">
      <w:start w:val="1"/>
      <w:numFmt w:val="decimal"/>
      <w:lvlText w:val="%7."/>
      <w:lvlJc w:val="left"/>
      <w:pPr>
        <w:ind w:left="6096" w:hanging="360"/>
      </w:pPr>
    </w:lvl>
    <w:lvl w:ilvl="7" w:tplc="04160019" w:tentative="1">
      <w:start w:val="1"/>
      <w:numFmt w:val="lowerLetter"/>
      <w:lvlText w:val="%8."/>
      <w:lvlJc w:val="left"/>
      <w:pPr>
        <w:ind w:left="6816" w:hanging="360"/>
      </w:pPr>
    </w:lvl>
    <w:lvl w:ilvl="8" w:tplc="0416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sDCyMDQyMDOxNDJR0lEKTi0uzszPAykwNKgFAH/OckotAAAA"/>
  </w:docVars>
  <w:rsids>
    <w:rsidRoot w:val="00334FA1"/>
    <w:rsid w:val="00010D71"/>
    <w:rsid w:val="00023910"/>
    <w:rsid w:val="00026270"/>
    <w:rsid w:val="00031320"/>
    <w:rsid w:val="00036320"/>
    <w:rsid w:val="00073812"/>
    <w:rsid w:val="00076194"/>
    <w:rsid w:val="00080AED"/>
    <w:rsid w:val="0008380F"/>
    <w:rsid w:val="00087AF5"/>
    <w:rsid w:val="000B506B"/>
    <w:rsid w:val="000C1AB9"/>
    <w:rsid w:val="000C1B5F"/>
    <w:rsid w:val="000D1269"/>
    <w:rsid w:val="000D5662"/>
    <w:rsid w:val="00103272"/>
    <w:rsid w:val="0011424D"/>
    <w:rsid w:val="00122C42"/>
    <w:rsid w:val="00140701"/>
    <w:rsid w:val="00144005"/>
    <w:rsid w:val="00146E57"/>
    <w:rsid w:val="001560D0"/>
    <w:rsid w:val="00162B4A"/>
    <w:rsid w:val="00172FD3"/>
    <w:rsid w:val="00173AE2"/>
    <w:rsid w:val="001769E5"/>
    <w:rsid w:val="00197A90"/>
    <w:rsid w:val="001A4A2E"/>
    <w:rsid w:val="001A7030"/>
    <w:rsid w:val="001B0DE1"/>
    <w:rsid w:val="001B50D6"/>
    <w:rsid w:val="001B58A4"/>
    <w:rsid w:val="001B79B8"/>
    <w:rsid w:val="001E51F7"/>
    <w:rsid w:val="001E5464"/>
    <w:rsid w:val="001E55A1"/>
    <w:rsid w:val="001F70F4"/>
    <w:rsid w:val="00200E73"/>
    <w:rsid w:val="002148A1"/>
    <w:rsid w:val="00216C46"/>
    <w:rsid w:val="00222242"/>
    <w:rsid w:val="00255C9A"/>
    <w:rsid w:val="00260CC8"/>
    <w:rsid w:val="00266262"/>
    <w:rsid w:val="002717BD"/>
    <w:rsid w:val="00295345"/>
    <w:rsid w:val="002D4405"/>
    <w:rsid w:val="002F0137"/>
    <w:rsid w:val="003065EA"/>
    <w:rsid w:val="003066DC"/>
    <w:rsid w:val="00330BC3"/>
    <w:rsid w:val="003342C0"/>
    <w:rsid w:val="00334FA1"/>
    <w:rsid w:val="00342FF2"/>
    <w:rsid w:val="00345586"/>
    <w:rsid w:val="00353BD3"/>
    <w:rsid w:val="00362996"/>
    <w:rsid w:val="003642A3"/>
    <w:rsid w:val="00371071"/>
    <w:rsid w:val="0037284B"/>
    <w:rsid w:val="00395206"/>
    <w:rsid w:val="003D62E6"/>
    <w:rsid w:val="003F17C7"/>
    <w:rsid w:val="003F42E5"/>
    <w:rsid w:val="00406653"/>
    <w:rsid w:val="00420C58"/>
    <w:rsid w:val="00423E01"/>
    <w:rsid w:val="00440F24"/>
    <w:rsid w:val="00441225"/>
    <w:rsid w:val="00456A92"/>
    <w:rsid w:val="004734C6"/>
    <w:rsid w:val="00491BF7"/>
    <w:rsid w:val="004A1479"/>
    <w:rsid w:val="004A3003"/>
    <w:rsid w:val="004B3B11"/>
    <w:rsid w:val="004B73B1"/>
    <w:rsid w:val="004C083D"/>
    <w:rsid w:val="004D54CB"/>
    <w:rsid w:val="004E2E6E"/>
    <w:rsid w:val="004F070C"/>
    <w:rsid w:val="004F4277"/>
    <w:rsid w:val="004F5185"/>
    <w:rsid w:val="00503C3F"/>
    <w:rsid w:val="0051049D"/>
    <w:rsid w:val="00514FF5"/>
    <w:rsid w:val="00516D43"/>
    <w:rsid w:val="00533077"/>
    <w:rsid w:val="005468B2"/>
    <w:rsid w:val="00557106"/>
    <w:rsid w:val="00560963"/>
    <w:rsid w:val="00561CA5"/>
    <w:rsid w:val="00562867"/>
    <w:rsid w:val="00565084"/>
    <w:rsid w:val="005652CB"/>
    <w:rsid w:val="00575C56"/>
    <w:rsid w:val="00576DB5"/>
    <w:rsid w:val="00577F93"/>
    <w:rsid w:val="00580D73"/>
    <w:rsid w:val="00585CE9"/>
    <w:rsid w:val="00586909"/>
    <w:rsid w:val="00596928"/>
    <w:rsid w:val="005A046B"/>
    <w:rsid w:val="005C76FD"/>
    <w:rsid w:val="005C7B6A"/>
    <w:rsid w:val="005D0D0C"/>
    <w:rsid w:val="005D390E"/>
    <w:rsid w:val="005D7400"/>
    <w:rsid w:val="005E0740"/>
    <w:rsid w:val="005E59AA"/>
    <w:rsid w:val="005E7C4B"/>
    <w:rsid w:val="00607399"/>
    <w:rsid w:val="00612E6F"/>
    <w:rsid w:val="006B040F"/>
    <w:rsid w:val="006B04E7"/>
    <w:rsid w:val="006B23A1"/>
    <w:rsid w:val="006C483B"/>
    <w:rsid w:val="0070357D"/>
    <w:rsid w:val="007209F5"/>
    <w:rsid w:val="00735416"/>
    <w:rsid w:val="007370FE"/>
    <w:rsid w:val="00766567"/>
    <w:rsid w:val="00786793"/>
    <w:rsid w:val="007A44B3"/>
    <w:rsid w:val="007A5810"/>
    <w:rsid w:val="007B1329"/>
    <w:rsid w:val="007B37B1"/>
    <w:rsid w:val="007B5FA8"/>
    <w:rsid w:val="007D0F95"/>
    <w:rsid w:val="007D101F"/>
    <w:rsid w:val="007F27B7"/>
    <w:rsid w:val="0080421C"/>
    <w:rsid w:val="008147EE"/>
    <w:rsid w:val="0082420C"/>
    <w:rsid w:val="00835911"/>
    <w:rsid w:val="00843252"/>
    <w:rsid w:val="00847527"/>
    <w:rsid w:val="00857FF0"/>
    <w:rsid w:val="00864090"/>
    <w:rsid w:val="00875BDD"/>
    <w:rsid w:val="00876FF9"/>
    <w:rsid w:val="008934E0"/>
    <w:rsid w:val="008B0D8D"/>
    <w:rsid w:val="008B18D3"/>
    <w:rsid w:val="008C0A43"/>
    <w:rsid w:val="008D07FB"/>
    <w:rsid w:val="008F41D8"/>
    <w:rsid w:val="00906B21"/>
    <w:rsid w:val="00907D31"/>
    <w:rsid w:val="00912560"/>
    <w:rsid w:val="009211B1"/>
    <w:rsid w:val="00923D86"/>
    <w:rsid w:val="00932588"/>
    <w:rsid w:val="00934312"/>
    <w:rsid w:val="00935724"/>
    <w:rsid w:val="00937649"/>
    <w:rsid w:val="0094371A"/>
    <w:rsid w:val="0095662B"/>
    <w:rsid w:val="009775F6"/>
    <w:rsid w:val="009932A3"/>
    <w:rsid w:val="009E0691"/>
    <w:rsid w:val="009E4385"/>
    <w:rsid w:val="009E5D5E"/>
    <w:rsid w:val="009F2F81"/>
    <w:rsid w:val="009F6972"/>
    <w:rsid w:val="00A16279"/>
    <w:rsid w:val="00A21993"/>
    <w:rsid w:val="00A426F5"/>
    <w:rsid w:val="00A42DBD"/>
    <w:rsid w:val="00A56E70"/>
    <w:rsid w:val="00A572A6"/>
    <w:rsid w:val="00A75580"/>
    <w:rsid w:val="00A811C8"/>
    <w:rsid w:val="00A87A90"/>
    <w:rsid w:val="00A9261E"/>
    <w:rsid w:val="00A92CB6"/>
    <w:rsid w:val="00AA6262"/>
    <w:rsid w:val="00AB743E"/>
    <w:rsid w:val="00AE3937"/>
    <w:rsid w:val="00B07223"/>
    <w:rsid w:val="00B07B09"/>
    <w:rsid w:val="00B1688B"/>
    <w:rsid w:val="00B31FB3"/>
    <w:rsid w:val="00B36244"/>
    <w:rsid w:val="00B41BBB"/>
    <w:rsid w:val="00B439B1"/>
    <w:rsid w:val="00B47981"/>
    <w:rsid w:val="00B661BF"/>
    <w:rsid w:val="00B67BB4"/>
    <w:rsid w:val="00B71BF8"/>
    <w:rsid w:val="00B8403C"/>
    <w:rsid w:val="00B94FBB"/>
    <w:rsid w:val="00B9538C"/>
    <w:rsid w:val="00BD1435"/>
    <w:rsid w:val="00BF27CF"/>
    <w:rsid w:val="00BF7E4B"/>
    <w:rsid w:val="00C3114B"/>
    <w:rsid w:val="00C62E32"/>
    <w:rsid w:val="00C63BB7"/>
    <w:rsid w:val="00C7197D"/>
    <w:rsid w:val="00C72B6F"/>
    <w:rsid w:val="00C92E9C"/>
    <w:rsid w:val="00CA7514"/>
    <w:rsid w:val="00CB0665"/>
    <w:rsid w:val="00CC60F1"/>
    <w:rsid w:val="00CD276F"/>
    <w:rsid w:val="00CD4DA6"/>
    <w:rsid w:val="00CD5FD2"/>
    <w:rsid w:val="00CD6544"/>
    <w:rsid w:val="00CF36B8"/>
    <w:rsid w:val="00D254D6"/>
    <w:rsid w:val="00D37CCC"/>
    <w:rsid w:val="00D71975"/>
    <w:rsid w:val="00D85D95"/>
    <w:rsid w:val="00D86FAE"/>
    <w:rsid w:val="00D919A3"/>
    <w:rsid w:val="00D94B5E"/>
    <w:rsid w:val="00DC03FA"/>
    <w:rsid w:val="00DC287B"/>
    <w:rsid w:val="00DD23A3"/>
    <w:rsid w:val="00DE519F"/>
    <w:rsid w:val="00DF4CEE"/>
    <w:rsid w:val="00DF4EB2"/>
    <w:rsid w:val="00DF6F24"/>
    <w:rsid w:val="00E035EE"/>
    <w:rsid w:val="00E07350"/>
    <w:rsid w:val="00E1693B"/>
    <w:rsid w:val="00E202A4"/>
    <w:rsid w:val="00E2267C"/>
    <w:rsid w:val="00E468CB"/>
    <w:rsid w:val="00E562F9"/>
    <w:rsid w:val="00E62993"/>
    <w:rsid w:val="00E63CA7"/>
    <w:rsid w:val="00E65DA4"/>
    <w:rsid w:val="00E77F84"/>
    <w:rsid w:val="00E840C5"/>
    <w:rsid w:val="00E84701"/>
    <w:rsid w:val="00E84909"/>
    <w:rsid w:val="00E86A2F"/>
    <w:rsid w:val="00E933BE"/>
    <w:rsid w:val="00E95022"/>
    <w:rsid w:val="00EA31BF"/>
    <w:rsid w:val="00EA6B5C"/>
    <w:rsid w:val="00EB1136"/>
    <w:rsid w:val="00EB2F9A"/>
    <w:rsid w:val="00EC401F"/>
    <w:rsid w:val="00EC4477"/>
    <w:rsid w:val="00ED1D40"/>
    <w:rsid w:val="00ED6AD1"/>
    <w:rsid w:val="00EE5636"/>
    <w:rsid w:val="00EF0696"/>
    <w:rsid w:val="00EF082D"/>
    <w:rsid w:val="00EF1C9B"/>
    <w:rsid w:val="00EF59BE"/>
    <w:rsid w:val="00F1005F"/>
    <w:rsid w:val="00F1595B"/>
    <w:rsid w:val="00F2193F"/>
    <w:rsid w:val="00F2261D"/>
    <w:rsid w:val="00F23894"/>
    <w:rsid w:val="00F33C40"/>
    <w:rsid w:val="00F519ED"/>
    <w:rsid w:val="00F818E9"/>
    <w:rsid w:val="00F828EE"/>
    <w:rsid w:val="00F85AA5"/>
    <w:rsid w:val="00FB1A35"/>
    <w:rsid w:val="00FC2F8E"/>
    <w:rsid w:val="00FC65D4"/>
    <w:rsid w:val="00FD695A"/>
    <w:rsid w:val="00FE5A3C"/>
    <w:rsid w:val="00FE7D9B"/>
    <w:rsid w:val="00FF1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8A5A15"/>
  <w15:chartTrackingRefBased/>
  <w15:docId w15:val="{277FE5CE-D755-45E6-B210-54988F837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28EE"/>
    <w:pPr>
      <w:spacing w:after="200" w:line="276" w:lineRule="auto"/>
    </w:pPr>
    <w:rPr>
      <w:sz w:val="22"/>
      <w:szCs w:val="22"/>
      <w:lang w:eastAsia="en-US" w:bidi="ar-SA"/>
    </w:rPr>
  </w:style>
  <w:style w:type="paragraph" w:styleId="Ttulo1">
    <w:name w:val="heading 1"/>
    <w:basedOn w:val="Normal"/>
    <w:next w:val="Normal"/>
    <w:link w:val="Ttulo1Char"/>
    <w:qFormat/>
    <w:rsid w:val="00E95022"/>
    <w:pPr>
      <w:keepNext/>
      <w:tabs>
        <w:tab w:val="num" w:pos="0"/>
      </w:tabs>
      <w:suppressAutoHyphens/>
      <w:spacing w:after="0" w:line="240" w:lineRule="auto"/>
      <w:outlineLvl w:val="0"/>
    </w:pPr>
    <w:rPr>
      <w:rFonts w:ascii="Arial" w:eastAsia="Times New Roman" w:hAnsi="Arial"/>
      <w:sz w:val="24"/>
      <w:szCs w:val="20"/>
      <w:lang w:eastAsia="ar-SA"/>
    </w:rPr>
  </w:style>
  <w:style w:type="paragraph" w:styleId="Ttulo3">
    <w:name w:val="heading 3"/>
    <w:basedOn w:val="Normal"/>
    <w:next w:val="Normal"/>
    <w:link w:val="Ttulo3Char"/>
    <w:qFormat/>
    <w:rsid w:val="00E95022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CA751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CA7514"/>
    <w:rPr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CA7514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CA7514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A7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CA7514"/>
    <w:rPr>
      <w:rFonts w:ascii="Tahoma" w:hAnsi="Tahoma" w:cs="Tahoma"/>
      <w:sz w:val="16"/>
      <w:szCs w:val="16"/>
      <w:lang w:eastAsia="en-US"/>
    </w:rPr>
  </w:style>
  <w:style w:type="paragraph" w:styleId="Recuodecorpodetexto3">
    <w:name w:val="Body Text Indent 3"/>
    <w:basedOn w:val="Normal"/>
    <w:link w:val="Recuodecorpodetexto3Char"/>
    <w:semiHidden/>
    <w:rsid w:val="003065EA"/>
    <w:pPr>
      <w:suppressAutoHyphens/>
      <w:spacing w:before="60" w:after="0" w:line="240" w:lineRule="auto"/>
      <w:ind w:left="709" w:hanging="709"/>
      <w:jc w:val="both"/>
    </w:pPr>
    <w:rPr>
      <w:rFonts w:ascii="Times New Roman" w:eastAsia="Times New Roman" w:hAnsi="Times New Roman"/>
      <w:sz w:val="24"/>
      <w:szCs w:val="20"/>
      <w:lang w:eastAsia="fr-FR"/>
    </w:rPr>
  </w:style>
  <w:style w:type="character" w:customStyle="1" w:styleId="Recuodecorpodetexto3Char">
    <w:name w:val="Recuo de corpo de texto 3 Char"/>
    <w:link w:val="Recuodecorpodetexto3"/>
    <w:semiHidden/>
    <w:rsid w:val="003065EA"/>
    <w:rPr>
      <w:rFonts w:ascii="Times New Roman" w:eastAsia="Times New Roman" w:hAnsi="Times New Roman"/>
      <w:sz w:val="24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0D566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Hyperlink">
    <w:name w:val="Hyperlink"/>
    <w:uiPriority w:val="99"/>
    <w:unhideWhenUsed/>
    <w:rsid w:val="00B07B09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sid w:val="00440F2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0F24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440F24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40F24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40F24"/>
    <w:rPr>
      <w:b/>
      <w:bCs/>
      <w:lang w:eastAsia="en-US"/>
    </w:rPr>
  </w:style>
  <w:style w:type="paragraph" w:styleId="Ttulo">
    <w:name w:val="Title"/>
    <w:basedOn w:val="Normal"/>
    <w:link w:val="TtuloChar"/>
    <w:qFormat/>
    <w:rsid w:val="000C1B5F"/>
    <w:pPr>
      <w:spacing w:after="0" w:line="240" w:lineRule="auto"/>
      <w:jc w:val="center"/>
    </w:pPr>
    <w:rPr>
      <w:rFonts w:ascii="Arial" w:eastAsia="Times New Roman" w:hAnsi="Arial"/>
      <w:sz w:val="24"/>
      <w:szCs w:val="20"/>
      <w:lang w:eastAsia="pt-BR"/>
    </w:rPr>
  </w:style>
  <w:style w:type="character" w:customStyle="1" w:styleId="TtuloChar">
    <w:name w:val="Título Char"/>
    <w:link w:val="Ttulo"/>
    <w:rsid w:val="000C1B5F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34"/>
    <w:qFormat/>
    <w:rsid w:val="00EC401F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Default">
    <w:name w:val="Default"/>
    <w:rsid w:val="00FC2F8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Reviso">
    <w:name w:val="Revision"/>
    <w:hidden/>
    <w:uiPriority w:val="99"/>
    <w:semiHidden/>
    <w:rsid w:val="001E5464"/>
    <w:rPr>
      <w:sz w:val="22"/>
      <w:szCs w:val="22"/>
      <w:lang w:eastAsia="en-US" w:bidi="ar-SA"/>
    </w:rPr>
  </w:style>
  <w:style w:type="character" w:customStyle="1" w:styleId="Ttulo1Char">
    <w:name w:val="Título 1 Char"/>
    <w:basedOn w:val="Fontepargpadro"/>
    <w:link w:val="Ttulo1"/>
    <w:rsid w:val="00E95022"/>
    <w:rPr>
      <w:rFonts w:ascii="Arial" w:eastAsia="Times New Roman" w:hAnsi="Arial"/>
      <w:sz w:val="24"/>
      <w:lang w:eastAsia="ar-SA" w:bidi="ar-SA"/>
    </w:rPr>
  </w:style>
  <w:style w:type="character" w:customStyle="1" w:styleId="Ttulo3Char">
    <w:name w:val="Título 3 Char"/>
    <w:basedOn w:val="Fontepargpadro"/>
    <w:link w:val="Ttulo3"/>
    <w:rsid w:val="00E95022"/>
    <w:rPr>
      <w:rFonts w:ascii="Times New Roman" w:eastAsia="Times New Roman" w:hAnsi="Times New Roman"/>
      <w:b/>
      <w:bCs/>
      <w:lang w:bidi="ar-SA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7209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4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0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65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52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559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30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180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332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419909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41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5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TFPR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inei</dc:creator>
  <cp:keywords/>
  <cp:lastModifiedBy>User</cp:lastModifiedBy>
  <cp:revision>6</cp:revision>
  <cp:lastPrinted>2024-03-25T19:01:00Z</cp:lastPrinted>
  <dcterms:created xsi:type="dcterms:W3CDTF">2024-03-24T21:11:00Z</dcterms:created>
  <dcterms:modified xsi:type="dcterms:W3CDTF">2026-02-10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0453a332bdc19ab0e31a7e9895f318940ca7723a2b949294958d47472ffed</vt:lpwstr>
  </property>
</Properties>
</file>